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62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1950"/>
        <w:gridCol w:w="8183"/>
      </w:tblGrid>
      <w:tr w:rsidR="00525954" w:rsidRPr="00D4795F" w:rsidTr="008C64D2">
        <w:trPr>
          <w:trHeight w:val="1142"/>
        </w:trPr>
        <w:tc>
          <w:tcPr>
            <w:tcW w:w="195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84"/>
              <w:picture/>
            </w:sdtPr>
            <w:sdtContent>
              <w:p w:rsidR="00525954" w:rsidRPr="00D4795F" w:rsidRDefault="004A177D" w:rsidP="00525954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177D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604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525954" w:rsidRPr="00D4795F" w:rsidRDefault="00525954" w:rsidP="00525954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183" w:type="dxa"/>
            <w:shd w:val="clear" w:color="auto" w:fill="CCC0D9" w:themeFill="accent4" w:themeFillTint="66"/>
          </w:tcPr>
          <w:p w:rsidR="00525954" w:rsidRPr="009E5488" w:rsidRDefault="00525954" w:rsidP="00525954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</w:t>
            </w:r>
            <w:r w:rsidRPr="009E5488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10)</w:t>
            </w:r>
          </w:p>
          <w:p w:rsidR="00525954" w:rsidRPr="009E5488" w:rsidRDefault="00525954" w:rsidP="00525954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</w:t>
            </w:r>
            <w:r w:rsidRPr="009E5488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Application Form for Human Genetics Testing Research</w:t>
            </w:r>
          </w:p>
          <w:p w:rsidR="00525954" w:rsidRPr="004A177D" w:rsidRDefault="00525954" w:rsidP="004A177D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="004A177D" w:rsidRPr="004A177D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525954" w:rsidRPr="00D4795F" w:rsidRDefault="00525954" w:rsidP="004A177D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</w:t>
            </w:r>
            <w:r w:rsidR="004A177D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Pr="009E548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E5488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9E548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DF4197" w:rsidRPr="009E5488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E5488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DF4197" w:rsidRPr="009E5488">
              <w:rPr>
                <w:rFonts w:asciiTheme="minorHAnsi" w:hAnsiTheme="minorHAnsi" w:cs="Gotham"/>
                <w:i/>
                <w:lang w:val="en-IN"/>
              </w:rPr>
            </w:r>
            <w:r w:rsidR="00DF4197" w:rsidRPr="009E5488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E548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DF4197" w:rsidRPr="009E5488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865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34"/>
      </w:tblGrid>
      <w:tr w:rsidR="00525954" w:rsidRPr="00D4795F" w:rsidTr="008C64D2">
        <w:trPr>
          <w:trHeight w:val="1384"/>
        </w:trPr>
        <w:tc>
          <w:tcPr>
            <w:tcW w:w="9634" w:type="dxa"/>
            <w:shd w:val="clear" w:color="auto" w:fill="auto"/>
          </w:tcPr>
          <w:p w:rsidR="00525954" w:rsidRPr="00D4795F" w:rsidRDefault="00525954" w:rsidP="00525954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DF4197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5"/>
                  <w:enabled/>
                  <w:calcOnExit w:val="0"/>
                  <w:textInput/>
                </w:ffData>
              </w:fldChar>
            </w:r>
            <w:bookmarkStart w:id="0" w:name="Text415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DF4197" w:rsidRPr="00D4795F">
              <w:rPr>
                <w:rFonts w:asciiTheme="minorHAnsi" w:hAnsiTheme="minorHAnsi" w:cs="Times New Roman"/>
              </w:rPr>
            </w:r>
            <w:r w:rsidR="00DF4197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DF4197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:rsidR="00525954" w:rsidRPr="00D4795F" w:rsidRDefault="00525954" w:rsidP="008C64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</w:p>
          <w:p w:rsidR="00525954" w:rsidRPr="00D4795F" w:rsidRDefault="00525954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DF4197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6"/>
                  <w:enabled/>
                  <w:calcOnExit w:val="0"/>
                  <w:textInput/>
                </w:ffData>
              </w:fldChar>
            </w:r>
            <w:bookmarkStart w:id="1" w:name="Text416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DF4197" w:rsidRPr="00D4795F">
              <w:rPr>
                <w:rFonts w:asciiTheme="minorHAnsi" w:hAnsiTheme="minorHAnsi" w:cs="Times New Roman"/>
              </w:rPr>
            </w:r>
            <w:r w:rsidR="00DF4197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DF4197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</w:tc>
      </w:tr>
    </w:tbl>
    <w:p w:rsidR="00525954" w:rsidRDefault="00525954"/>
    <w:tbl>
      <w:tblPr>
        <w:tblW w:w="9884" w:type="dxa"/>
        <w:tblInd w:w="-410" w:type="dxa"/>
        <w:tblLayout w:type="fixed"/>
        <w:tblLook w:val="04A0"/>
      </w:tblPr>
      <w:tblGrid>
        <w:gridCol w:w="429"/>
        <w:gridCol w:w="9455"/>
      </w:tblGrid>
      <w:tr w:rsidR="00525954" w:rsidRPr="00D4795F" w:rsidTr="00393FB6">
        <w:trPr>
          <w:trHeight w:val="1285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9455" w:type="dxa"/>
          </w:tcPr>
          <w:p w:rsidR="00525954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nature of genetic testing research being conducted.</w: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>(e.g.- screening/gene therapy/newer technologies/human embryos/foetal autopsy)</w:t>
            </w:r>
          </w:p>
          <w:bookmarkStart w:id="2" w:name="Text417"/>
          <w:p w:rsidR="00525954" w:rsidRPr="00D4795F" w:rsidRDefault="00DF4197" w:rsidP="008C64D2">
            <w:pPr>
              <w:tabs>
                <w:tab w:val="left" w:pos="3053"/>
                <w:tab w:val="center" w:pos="4680"/>
                <w:tab w:val="right" w:pos="9360"/>
              </w:tabs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52595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2"/>
          </w:p>
        </w:tc>
      </w:tr>
      <w:tr w:rsidR="00525954" w:rsidRPr="00D4795F" w:rsidTr="00393FB6">
        <w:trPr>
          <w:trHeight w:val="89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</w:t>
            </w:r>
          </w:p>
        </w:tc>
        <w:tc>
          <w:tcPr>
            <w:tcW w:w="9455" w:type="dxa"/>
          </w:tcPr>
          <w:p w:rsidR="00525954" w:rsidRDefault="00525954" w:rsidP="008C64D2">
            <w:pPr>
              <w:tabs>
                <w:tab w:val="center" w:pos="4680"/>
                <w:tab w:val="right" w:pos="9360"/>
              </w:tabs>
              <w:rPr>
                <w:rFonts w:cs="Calibri"/>
              </w:rPr>
            </w:pPr>
            <w:r>
              <w:rPr>
                <w:rFonts w:asciiTheme="minorHAnsi" w:hAnsiTheme="minorHAnsi"/>
              </w:rPr>
              <w:t>Does the study involve pretest and post</w:t>
            </w:r>
            <w:r w:rsidR="00D66FE4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>test counselling? If yes, please describe. Y</w:t>
            </w:r>
            <w:r w:rsidRPr="00D4795F">
              <w:rPr>
                <w:rFonts w:asciiTheme="minorHAnsi" w:hAnsiTheme="minorHAnsi"/>
              </w:rPr>
              <w:t xml:space="preserve">es </w:t>
            </w:r>
            <w:r w:rsidR="00DF4197" w:rsidRPr="00DF4197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DF4197" w:rsidRPr="00DF4197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DF4197" w:rsidRPr="00DF4197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D66FE4" w:rsidRPr="00D4795F" w:rsidRDefault="00DF4197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r w:rsidR="00D66FE4" w:rsidRPr="00852C1E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="00D66FE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  <w:tr w:rsidR="00525954" w:rsidRPr="00D4795F" w:rsidTr="00393FB6">
        <w:trPr>
          <w:trHeight w:val="89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Explain the additional safeguards provided to maintain confidentiality of data generated.</w:t>
            </w:r>
          </w:p>
          <w:bookmarkStart w:id="3" w:name="Text418"/>
          <w:p w:rsidR="00525954" w:rsidRPr="00D4795F" w:rsidRDefault="00DF4197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8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3"/>
          </w:p>
        </w:tc>
      </w:tr>
      <w:tr w:rsidR="00525954" w:rsidRPr="00D4795F" w:rsidTr="00393FB6">
        <w:trPr>
          <w:trHeight w:val="188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ind w:right="124"/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there is a need to share the participants’ information/investigations with family/community, is it addressed in the informed consent?                                                                               Yes </w:t>
            </w:r>
            <w:r w:rsidR="00DF4197" w:rsidRPr="00DF4197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DF4197" w:rsidRPr="00DF4197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DF4197" w:rsidRPr="00DF4197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findings are to be disclosed, describe the disclosure procedures (e.g. genetic counseling)</w:t>
            </w:r>
          </w:p>
          <w:bookmarkStart w:id="4" w:name="Text419"/>
          <w:p w:rsidR="00525954" w:rsidRPr="00D4795F" w:rsidRDefault="00DF4197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19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4"/>
          </w:p>
        </w:tc>
      </w:tr>
      <w:tr w:rsidR="00525954" w:rsidRPr="00D4795F" w:rsidTr="00393FB6">
        <w:trPr>
          <w:trHeight w:val="1413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involvement of secondary participants?                                                            Yes </w:t>
            </w:r>
            <w:r w:rsidR="00DF4197" w:rsidRPr="00DF4197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No </w:t>
            </w:r>
            <w:r w:rsidR="00DF4197" w:rsidRPr="00DF4197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NA </w:t>
            </w:r>
            <w:r w:rsidR="00DF4197" w:rsidRPr="00DF4197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f yes, will informed consent be obtained? State reasons if not</w:t>
            </w:r>
            <w:r w:rsidRPr="0047614B">
              <w:rPr>
                <w:rFonts w:asciiTheme="minorHAnsi" w:hAnsiTheme="minorHAnsi"/>
              </w:rPr>
              <w:t>.                                  Yes</w:t>
            </w:r>
            <w:r w:rsidR="00DF4197" w:rsidRPr="00DF4197">
              <w:rPr>
                <w:rFonts w:cs="Calibri"/>
              </w:rPr>
              <w:pict>
                <v:shape id="_x0000_i1034" type="#_x0000_t75" style="width:10.75pt;height:11.8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47614B">
              <w:rPr>
                <w:rFonts w:asciiTheme="minorHAnsi" w:hAnsiTheme="minorHAnsi"/>
              </w:rPr>
              <w:t xml:space="preserve"> No </w:t>
            </w:r>
            <w:r w:rsidR="00DF4197" w:rsidRPr="00DF4197">
              <w:rPr>
                <w:rFonts w:cs="Calibri"/>
              </w:rPr>
              <w:pict>
                <v:shape id="_x0000_i1035" type="#_x0000_t75" style="width:10.75pt;height:11.8pt" o:bordertopcolor="this" o:borderleftcolor="this" o:borderbottomcolor="this" o:borderrightcolor="this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47614B">
              <w:rPr>
                <w:rFonts w:asciiTheme="minorHAnsi" w:hAnsiTheme="minorHAnsi"/>
              </w:rPr>
              <w:t xml:space="preserve"> NA </w:t>
            </w:r>
            <w:r w:rsidR="00DF4197" w:rsidRPr="00DF4197">
              <w:rPr>
                <w:rFonts w:cs="Calibri"/>
              </w:rPr>
              <w:pict>
                <v:shape id="_x0000_i1036" type="#_x0000_t75" style="width:10.75pt;height:11.8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5954" w:rsidRPr="00D4795F" w:rsidTr="00393FB6">
        <w:trPr>
          <w:trHeight w:val="888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6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What measures are taken to minimize/ mitigate/eliminate conflict of interest? </w:t>
            </w:r>
          </w:p>
          <w:bookmarkStart w:id="5" w:name="Text421"/>
          <w:p w:rsidR="00525954" w:rsidRPr="00D4795F" w:rsidRDefault="00DF4197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1"/>
                  <w:enabled/>
                  <w:calcOnExit w:val="0"/>
                  <w:textInput/>
                </w:ffData>
              </w:fldChar>
            </w:r>
            <w:r w:rsidR="00525954"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</w:rPr>
            </w:r>
            <w:r w:rsidRPr="00D4795F">
              <w:rPr>
                <w:rFonts w:asciiTheme="minorHAnsi" w:hAnsiTheme="minorHAnsi" w:cs="Times New Roman"/>
              </w:rPr>
              <w:fldChar w:fldCharType="separate"/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="00525954"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</w:rPr>
              <w:fldChar w:fldCharType="end"/>
            </w:r>
            <w:bookmarkEnd w:id="5"/>
          </w:p>
        </w:tc>
      </w:tr>
      <w:tr w:rsidR="00525954" w:rsidRPr="00D4795F" w:rsidTr="00393FB6">
        <w:trPr>
          <w:trHeight w:val="646"/>
        </w:trPr>
        <w:tc>
          <w:tcPr>
            <w:tcW w:w="429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7.</w:t>
            </w:r>
          </w:p>
        </w:tc>
        <w:tc>
          <w:tcPr>
            <w:tcW w:w="9455" w:type="dxa"/>
          </w:tcPr>
          <w:p w:rsidR="00525954" w:rsidRPr="00D4795F" w:rsidRDefault="00525954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plan for future use of stored sample for research? Yes </w:t>
            </w:r>
            <w:r w:rsidR="00DF4197" w:rsidRPr="00DF4197">
              <w:rPr>
                <w:rFonts w:cs="Calibri"/>
              </w:rPr>
              <w:pict>
                <v:shape id="_x0000_i1037" type="#_x0000_t75" style="width:10.75pt;height:11.8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DF4197" w:rsidRPr="00DF4197">
              <w:rPr>
                <w:rFonts w:cs="Calibri"/>
              </w:rPr>
              <w:pict>
                <v:shape id="_x0000_i1038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25954" w:rsidRPr="00E3571F" w:rsidRDefault="00525954" w:rsidP="00E3571F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yes, </w:t>
            </w:r>
            <w:r>
              <w:rPr>
                <w:rFonts w:asciiTheme="minorHAnsi" w:hAnsiTheme="minorHAnsi"/>
              </w:rPr>
              <w:t xml:space="preserve">has this been addressed in the informed consent.     </w:t>
            </w:r>
            <w:r w:rsidR="00E3571F" w:rsidRPr="00D4795F">
              <w:rPr>
                <w:rFonts w:asciiTheme="minorHAnsi" w:hAnsiTheme="minorHAnsi"/>
              </w:rPr>
              <w:t xml:space="preserve">Yes </w:t>
            </w:r>
            <w:r w:rsidR="00DF4197" w:rsidRPr="00DF4197">
              <w:rPr>
                <w:rFonts w:cs="Calibri"/>
              </w:rPr>
              <w:pict>
                <v:shape id="_x0000_i1039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E3571F" w:rsidRPr="00D4795F">
              <w:rPr>
                <w:rFonts w:asciiTheme="minorHAnsi" w:hAnsiTheme="minorHAnsi"/>
              </w:rPr>
              <w:t xml:space="preserve"> No </w:t>
            </w:r>
            <w:r w:rsidR="00DF4197" w:rsidRPr="00DF4197">
              <w:rPr>
                <w:rFonts w:cs="Calibri"/>
              </w:rPr>
              <w:pict>
                <v:shape id="_x0000_i1040" type="#_x0000_t75" style="width:10.75pt;height:11.8pt" o:bordertopcolor="this" o:borderleftcolor="this" o:borderbottomcolor="this" o:borderrightcolor="this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>
              <w:rPr>
                <w:rFonts w:asciiTheme="minorHAnsi" w:hAnsiTheme="minorHAnsi"/>
              </w:rPr>
              <w:t xml:space="preserve">        </w:t>
            </w:r>
          </w:p>
        </w:tc>
      </w:tr>
    </w:tbl>
    <w:p w:rsidR="00525954" w:rsidRPr="00D4795F" w:rsidRDefault="00525954" w:rsidP="008C64D2">
      <w:pPr>
        <w:rPr>
          <w:rFonts w:asciiTheme="minorHAnsi" w:hAnsiTheme="minorHAnsi"/>
        </w:rPr>
      </w:pPr>
      <w:r w:rsidRPr="00D4795F">
        <w:rPr>
          <w:rFonts w:asciiTheme="minorHAnsi" w:hAnsiTheme="minorHAnsi" w:cs="Times New Roman"/>
        </w:rPr>
        <w:t xml:space="preserve">Signature of PI:    </w:t>
      </w:r>
      <w:sdt>
        <w:sdtPr>
          <w:rPr>
            <w:rFonts w:asciiTheme="minorHAnsi" w:hAnsiTheme="minorHAnsi" w:cs="Times New Roman"/>
          </w:rPr>
          <w:id w:val="11718755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781050" cy="781050"/>
                <wp:effectExtent l="19050" t="0" r="0" b="0"/>
                <wp:docPr id="1978" name="Picture 19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7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5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Theme="minorHAnsi" w:hAnsiTheme="minorHAnsi" w:cs="Times New Roman"/>
          </w:rPr>
          <w:id w:val="1003601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sectPr w:rsidR="00525954" w:rsidRPr="00D4795F" w:rsidSect="006E4D3A">
      <w:footerReference w:type="default" r:id="rId26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7F68" w:rsidRDefault="00C07F68">
      <w:pPr>
        <w:spacing w:after="0" w:line="240" w:lineRule="auto"/>
      </w:pPr>
      <w:r>
        <w:separator/>
      </w:r>
    </w:p>
  </w:endnote>
  <w:endnote w:type="continuationSeparator" w:id="1">
    <w:p w:rsidR="00C07F68" w:rsidRDefault="00C07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FD2756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7F68" w:rsidRDefault="00C07F68">
      <w:pPr>
        <w:spacing w:after="0" w:line="240" w:lineRule="auto"/>
      </w:pPr>
    </w:p>
  </w:footnote>
  <w:footnote w:type="continuationSeparator" w:id="1">
    <w:p w:rsidR="00C07F68" w:rsidRDefault="00C07F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21858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2F00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25C0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456C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0BBA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4A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BE6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A42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6A77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0F6F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15D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6F53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07F68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81B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97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1E14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4AC2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2756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858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28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6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47:00Z</dcterms:created>
  <dcterms:modified xsi:type="dcterms:W3CDTF">2022-07-21T21:47:00Z</dcterms:modified>
</cp:coreProperties>
</file>